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2E3DE" w14:textId="74D4B322" w:rsidR="00F1570F" w:rsidRDefault="00392BEC">
      <w:r>
        <w:rPr>
          <w:noProof/>
        </w:rPr>
        <w:drawing>
          <wp:inline distT="0" distB="0" distL="0" distR="0" wp14:anchorId="7A322DDB" wp14:editId="444FB4C1">
            <wp:extent cx="5760720" cy="5524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92866" w14:textId="71BF8D12" w:rsidR="00392BEC" w:rsidRDefault="00392BEC"/>
    <w:p w14:paraId="45A47625" w14:textId="7951C1E6" w:rsidR="003A0191" w:rsidRDefault="00392BEC" w:rsidP="003A0191">
      <w:r>
        <w:t xml:space="preserve">Ten błąd może występuje kiedy podajemy nieprawidłowy parametr do funkcji. Najczęściej niestety </w:t>
      </w:r>
      <w:r w:rsidR="00FC0AFE">
        <w:t xml:space="preserve">często </w:t>
      </w:r>
      <w:r>
        <w:t xml:space="preserve">oznacza </w:t>
      </w:r>
      <w:r w:rsidR="00FC0AFE">
        <w:t xml:space="preserve">to </w:t>
      </w:r>
      <w:r>
        <w:t xml:space="preserve">zabawę z nieszczęsnymi wskaźnikami. </w:t>
      </w:r>
      <w:r w:rsidR="00035374">
        <w:t>Uważaj czasami klasy nie mają konstruktorów domyślnych</w:t>
      </w:r>
      <w:r w:rsidR="009D2A5D">
        <w:t>, w</w:t>
      </w:r>
      <w:r w:rsidR="004A32A6">
        <w:t xml:space="preserve">tedy musisz np. stworzyć poprawnie taki obiekt. W moim przypadku </w:t>
      </w:r>
      <w:r w:rsidR="003A0191">
        <w:t xml:space="preserve">do wektora </w:t>
      </w:r>
      <w:r w:rsidR="003A0191">
        <w:rPr>
          <w:rFonts w:ascii="Consolas" w:hAnsi="Consolas" w:cs="Consolas"/>
          <w:color w:val="2B91AF"/>
          <w:sz w:val="19"/>
          <w:szCs w:val="19"/>
        </w:rPr>
        <w:t>Vector_ref</w:t>
      </w:r>
      <w:r w:rsidR="003A0191">
        <w:rPr>
          <w:rFonts w:ascii="Consolas" w:hAnsi="Consolas" w:cs="Consolas"/>
          <w:color w:val="000000"/>
          <w:sz w:val="19"/>
          <w:szCs w:val="19"/>
        </w:rPr>
        <w:t>&lt;</w:t>
      </w:r>
      <w:r w:rsidR="003A0191">
        <w:rPr>
          <w:rFonts w:ascii="Consolas" w:hAnsi="Consolas" w:cs="Consolas"/>
          <w:color w:val="2B91AF"/>
          <w:sz w:val="19"/>
          <w:szCs w:val="19"/>
        </w:rPr>
        <w:t>Text</w:t>
      </w:r>
      <w:r w:rsidR="003A0191">
        <w:rPr>
          <w:rFonts w:ascii="Consolas" w:hAnsi="Consolas" w:cs="Consolas"/>
          <w:color w:val="000000"/>
          <w:sz w:val="19"/>
          <w:szCs w:val="19"/>
        </w:rPr>
        <w:t>&gt; labels;</w:t>
      </w:r>
      <w:r w:rsidR="003A0191">
        <w:rPr>
          <w:rFonts w:ascii="Consolas" w:hAnsi="Consolas" w:cs="Consolas"/>
          <w:color w:val="000000"/>
          <w:sz w:val="19"/>
          <w:szCs w:val="19"/>
        </w:rPr>
        <w:t xml:space="preserve"> należało dodać element następująco</w:t>
      </w:r>
    </w:p>
    <w:p w14:paraId="3684431A" w14:textId="0B0EFBEA" w:rsidR="004A32A6" w:rsidRDefault="004A32A6"/>
    <w:p w14:paraId="58E2EDB6" w14:textId="5E70E54F" w:rsidR="004A32A6" w:rsidRDefault="004A32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abels.push_back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>(0,0),</w:t>
      </w:r>
      <w:r>
        <w:rPr>
          <w:rFonts w:ascii="Consolas" w:hAnsi="Consolas" w:cs="Consolas"/>
          <w:color w:val="A31515"/>
          <w:sz w:val="19"/>
          <w:szCs w:val="19"/>
        </w:rPr>
        <w:t>"init"</w:t>
      </w:r>
      <w:r>
        <w:rPr>
          <w:rFonts w:ascii="Consolas" w:hAnsi="Consolas" w:cs="Consolas"/>
          <w:color w:val="000000"/>
          <w:sz w:val="19"/>
          <w:szCs w:val="19"/>
        </w:rPr>
        <w:t>));</w:t>
      </w:r>
      <w:r w:rsidR="00FC2171">
        <w:rPr>
          <w:rFonts w:ascii="Consolas" w:hAnsi="Consolas" w:cs="Consolas"/>
          <w:color w:val="000000"/>
          <w:sz w:val="19"/>
          <w:szCs w:val="19"/>
        </w:rPr>
        <w:t xml:space="preserve"> // Operator new może być potrzebny ale nie musi</w:t>
      </w:r>
      <w:bookmarkStart w:id="0" w:name="_GoBack"/>
      <w:bookmarkEnd w:id="0"/>
    </w:p>
    <w:p w14:paraId="4600A9D7" w14:textId="228080FD" w:rsidR="004A32A6" w:rsidRDefault="004A32A6">
      <w:pPr>
        <w:rPr>
          <w:rFonts w:ascii="Consolas" w:hAnsi="Consolas" w:cs="Consolas"/>
          <w:color w:val="000000"/>
          <w:sz w:val="19"/>
          <w:szCs w:val="19"/>
        </w:rPr>
      </w:pPr>
    </w:p>
    <w:p w14:paraId="483618EA" w14:textId="1F303F0D" w:rsidR="002817EF" w:rsidRDefault="003A0191" w:rsidP="002817EF">
      <w:r>
        <w:rPr>
          <w:rFonts w:ascii="Consolas" w:hAnsi="Consolas" w:cs="Consolas"/>
          <w:color w:val="000000"/>
          <w:sz w:val="19"/>
          <w:szCs w:val="19"/>
        </w:rPr>
        <w:t xml:space="preserve">a </w:t>
      </w:r>
      <w:r w:rsidR="00741A14">
        <w:rPr>
          <w:rFonts w:ascii="Consolas" w:hAnsi="Consolas" w:cs="Consolas"/>
          <w:color w:val="000000"/>
          <w:sz w:val="19"/>
          <w:szCs w:val="19"/>
        </w:rPr>
        <w:t>inicjowałem bez dodawania to wektora typu</w:t>
      </w:r>
      <w:r w:rsidR="002817EF">
        <w:t xml:space="preserve"> Text.</w:t>
      </w:r>
    </w:p>
    <w:p w14:paraId="36E12242" w14:textId="468CB402" w:rsidR="004A32A6" w:rsidRDefault="004A32A6">
      <w:pPr>
        <w:rPr>
          <w:rFonts w:ascii="Consolas" w:hAnsi="Consolas" w:cs="Consolas"/>
          <w:color w:val="000000"/>
          <w:sz w:val="19"/>
          <w:szCs w:val="19"/>
        </w:rPr>
      </w:pPr>
    </w:p>
    <w:p w14:paraId="0D009D03" w14:textId="77777777" w:rsidR="004A32A6" w:rsidRDefault="004A32A6" w:rsidP="004A32A6">
      <w:r>
        <w:rPr>
          <w:rFonts w:ascii="Consolas" w:hAnsi="Consolas" w:cs="Consolas"/>
          <w:color w:val="000000"/>
          <w:sz w:val="19"/>
          <w:szCs w:val="19"/>
        </w:rPr>
        <w:t>labels.push_back(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>(0,0));</w:t>
      </w:r>
    </w:p>
    <w:p w14:paraId="03FE4CBA" w14:textId="4DD21BCA" w:rsidR="00D64D35" w:rsidRDefault="00D64D35"/>
    <w:p w14:paraId="1080F245" w14:textId="3DDB0B65" w:rsidR="00D64D35" w:rsidRDefault="00D64D35"/>
    <w:p w14:paraId="175102BA" w14:textId="29CE3EB2" w:rsidR="00D64D35" w:rsidRDefault="00D64D35">
      <w:r>
        <w:t>Tak samo jak w klasie nie możesz zainicjować jakiegoś typu jak np. Rectangle czy Text to musisz zainicjować te pola albo w konstruktorze swojej klasy albo uzyj specjalnego wektor je trzymającego</w:t>
      </w:r>
    </w:p>
    <w:p w14:paraId="6847FD4A" w14:textId="2CCCFCCA" w:rsidR="00D64D35" w:rsidRDefault="00D64D35"/>
    <w:p w14:paraId="28D5366D" w14:textId="77777777" w:rsidR="00D64D35" w:rsidRDefault="00D64D35" w:rsidP="00D64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Vector_ref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Rectangle</w:t>
      </w:r>
      <w:r>
        <w:rPr>
          <w:rFonts w:ascii="Consolas" w:hAnsi="Consolas" w:cs="Consolas"/>
          <w:color w:val="000000"/>
          <w:sz w:val="19"/>
          <w:szCs w:val="19"/>
        </w:rPr>
        <w:t>&gt; val;</w:t>
      </w:r>
    </w:p>
    <w:p w14:paraId="4F0AA35B" w14:textId="5E0CC975" w:rsidR="00D64D35" w:rsidRDefault="00D64D35" w:rsidP="00D64D35">
      <w:r>
        <w:rPr>
          <w:rFonts w:ascii="Consolas" w:hAnsi="Consolas" w:cs="Consolas"/>
          <w:color w:val="2B91AF"/>
          <w:sz w:val="19"/>
          <w:szCs w:val="19"/>
        </w:rPr>
        <w:t>Vector_ref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ext</w:t>
      </w:r>
      <w:r>
        <w:rPr>
          <w:rFonts w:ascii="Consolas" w:hAnsi="Consolas" w:cs="Consolas"/>
          <w:color w:val="000000"/>
          <w:sz w:val="19"/>
          <w:szCs w:val="19"/>
        </w:rPr>
        <w:t>&gt; labels;</w:t>
      </w:r>
    </w:p>
    <w:sectPr w:rsidR="00D64D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62FF9" w14:textId="77777777" w:rsidR="00233AF3" w:rsidRDefault="00233AF3" w:rsidP="00392BEC">
      <w:pPr>
        <w:spacing w:after="0" w:line="240" w:lineRule="auto"/>
      </w:pPr>
      <w:r>
        <w:separator/>
      </w:r>
    </w:p>
  </w:endnote>
  <w:endnote w:type="continuationSeparator" w:id="0">
    <w:p w14:paraId="428C2120" w14:textId="77777777" w:rsidR="00233AF3" w:rsidRDefault="00233AF3" w:rsidP="00392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7D2BF" w14:textId="77777777" w:rsidR="00233AF3" w:rsidRDefault="00233AF3" w:rsidP="00392BEC">
      <w:pPr>
        <w:spacing w:after="0" w:line="240" w:lineRule="auto"/>
      </w:pPr>
      <w:r>
        <w:separator/>
      </w:r>
    </w:p>
  </w:footnote>
  <w:footnote w:type="continuationSeparator" w:id="0">
    <w:p w14:paraId="4DC3A13E" w14:textId="77777777" w:rsidR="00233AF3" w:rsidRDefault="00233AF3" w:rsidP="00392B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wMDYzMDEwMje0MDVX0lEKTi0uzszPAykwqgUAPvzwGCwAAAA="/>
  </w:docVars>
  <w:rsids>
    <w:rsidRoot w:val="00CC74DE"/>
    <w:rsid w:val="00035374"/>
    <w:rsid w:val="00233AF3"/>
    <w:rsid w:val="002817EF"/>
    <w:rsid w:val="00392BEC"/>
    <w:rsid w:val="003A0191"/>
    <w:rsid w:val="004A32A6"/>
    <w:rsid w:val="00741A14"/>
    <w:rsid w:val="009D2A5D"/>
    <w:rsid w:val="00CC74DE"/>
    <w:rsid w:val="00D64D35"/>
    <w:rsid w:val="00D978A3"/>
    <w:rsid w:val="00E14A52"/>
    <w:rsid w:val="00EF6527"/>
    <w:rsid w:val="00F1570F"/>
    <w:rsid w:val="00FC0AFE"/>
    <w:rsid w:val="00FC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635A4"/>
  <w15:chartTrackingRefBased/>
  <w15:docId w15:val="{85D49FB1-8A65-4B72-8B23-52AFAD482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92BEC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92BEC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92BE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0</Words>
  <Characters>663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arek, Wiktor D.</dc:creator>
  <cp:keywords/>
  <dc:description/>
  <cp:lastModifiedBy>Bednarek, Wiktor D.</cp:lastModifiedBy>
  <cp:revision>13</cp:revision>
  <dcterms:created xsi:type="dcterms:W3CDTF">2019-09-27T18:46:00Z</dcterms:created>
  <dcterms:modified xsi:type="dcterms:W3CDTF">2019-09-27T19:03:00Z</dcterms:modified>
</cp:coreProperties>
</file>